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ม.</w:t>
      </w:r>
      <w:r>
        <w:t xml:space="preserve"> </w:t>
      </w:r>
      <w:r>
        <w:t xml:space="preserve">1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๒</w:t>
      </w:r>
      <w:r>
        <w:t xml:space="preserve"> </w:t>
      </w:r>
      <w:r>
        <w:t xml:space="preserve">คำวิเศษณ์ควรศึกษา</w:t>
      </w:r>
      <w:r>
        <w:t xml:space="preserve"> </w:t>
      </w:r>
      <w:r>
        <w:t xml:space="preserve">(2)</w:t>
      </w:r>
      <w:r>
        <w:t xml:space="preserve"> </w:t>
      </w:r>
      <w:r>
        <w:t xml:space="preserve">17</w:t>
      </w:r>
      <w:r>
        <w:t xml:space="preserve"> </w:t>
      </w:r>
      <w:r>
        <w:t xml:space="preserve">ส.ค.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นักเรียนหญิง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 / ครับที่อยู่ปลายทาง รวมถึงนักเรียนที่อยู่ต้นทางของคุณครูทุก ๆ คนนะคะ ในชั่วโมงภาษาไทยวันนี้นะคะ นักเรียนเรียนกับคุณครูนิสาชล รุ่งเนยกันอนะคะ นักเรียนคะ เมื่อชั่วโมงที่แล้วนักเรียนจำได้หรือไม่ว่าเราเรียนเรื่องอะไรกันไปนะคะ เมื่อชั่วโมงที่แล้วเราเรียนกันในเรื่องของชนิดของคำใช่ไหม คำอะไรลูก</w:t>
      </w:r>
    </w:p>
    <w:p>
      <w:pPr>
        <w:pStyle w:val="BodyText"/>
      </w:pPr>
      <w:r>
        <w:t xml:space="preserve">(นักเรียน) คำวิเศษณ์</w:t>
      </w:r>
    </w:p>
    <w:p>
      <w:pPr>
        <w:pStyle w:val="BodyText"/>
      </w:pPr>
      <w:r>
        <w:t xml:space="preserve">(คุณครูนิสาชล) คำวิเศษณ์นะคะ เราเรียนอะไรกันไปบ้างแล้ว หนูจำได้ไหม</w:t>
      </w:r>
    </w:p>
    <w:p>
      <w:pPr>
        <w:pStyle w:val="BodyText"/>
      </w:pPr>
      <w:r>
        <w:t xml:space="preserve">(นักเรียนชาย) ชนิด</w:t>
      </w:r>
    </w:p>
    <w:p>
      <w:pPr>
        <w:pStyle w:val="BodyText"/>
      </w:pPr>
      <w:r>
        <w:t xml:space="preserve">(คุณครูนิสาชล) ความหมายใช่ไหม ความหมายของคำวิเศษณ์หนูจำได้ไหมคะ ว่า ความหมายของคำวิเศษณ์คืออะไร คำวิเศษณ์มีทั้งหมดกี่ชนิด</w:t>
      </w:r>
    </w:p>
    <w:p>
      <w:pPr>
        <w:pStyle w:val="BodyText"/>
      </w:pPr>
      <w:r>
        <w:t xml:space="preserve">(นักเรียนชาย) 7 ครับ</w:t>
      </w:r>
    </w:p>
    <w:p>
      <w:pPr>
        <w:pStyle w:val="BodyText"/>
      </w:pPr>
      <w:r>
        <w:t xml:space="preserve">(คุณครูนิสาชล) คำวิเศษณ์คืออะไร นักเรียน</w:t>
      </w:r>
    </w:p>
    <w:p>
      <w:pPr>
        <w:pStyle w:val="BodyText"/>
      </w:pPr>
      <w:r>
        <w:t xml:space="preserve">(นักเรียน) คือคำที่เป็นลักษณะของคำนาม</w:t>
      </w:r>
    </w:p>
    <w:p>
      <w:pPr>
        <w:pStyle w:val="BodyText"/>
      </w:pPr>
      <w:r>
        <w:t xml:space="preserve">(คุณครูนิสาชล) ง่าย ๆ เลย คำวิเศษณ์นี่คือคำที่ใช้ขยายอะไรลูก</w:t>
      </w:r>
    </w:p>
    <w:p>
      <w:pPr>
        <w:pStyle w:val="BodyText"/>
      </w:pPr>
      <w:r>
        <w:t xml:space="preserve">(นักเรียน) ขยายคำนาม</w:t>
      </w:r>
    </w:p>
    <w:p>
      <w:pPr>
        <w:pStyle w:val="BodyText"/>
      </w:pPr>
      <w:r>
        <w:t xml:space="preserve">(คุณครูนิสาชล) ขยายคำนาม, คำสรรพนาม, คำกริยา และตัวมันเอง คือ ขยายคำวิเศษณ์นั่นเองนะคะ ในชั่วโมงนี้เราจะมาเรียนกันอีกเรื่องหนึ่ง นั่นก็คือหน้าที่ของคำวิเศษณ์นะคะ เดี๋ยวเราจะมาเรียนกัน หน้าที่ของคำวิเศษณ์มีอะไรบ้างนะคะ จุดประสงค์ในการเรียนรู้ในวันนี้นะคะ นักเรียนนะคะ นักเรียนวิเคราะห์ชนิดและหน้าที่ของคำวิเศษณ์ได้นะคะ 2. นักเรียนจำแนกชนิดและหน้าที่ของคำวิเศษณ์ได้นะคะ และ 3 นักเรียนใช้คำวิเศษณ์ได้ถูกต้องนะคะ ก่อนที่เราจะมาเรียนกัน นักเรียนดูแถบประโยค คุณครูมีประโยคให้นักเรียนดู 4 ประโยค เห็นไหมคะ ประโยคที่ 1 บอกว่า… ประโยคที่ 1 บอกว่า อ่านพร้อมกัน 1 2 3</w:t>
      </w:r>
    </w:p>
    <w:p>
      <w:pPr>
        <w:pStyle w:val="BodyText"/>
      </w:pPr>
      <w:r>
        <w:t xml:space="preserve">(นักเรียน) นกเล็กหลายตัวบินเร็วมาก</w:t>
      </w:r>
    </w:p>
    <w:p>
      <w:pPr>
        <w:pStyle w:val="BodyText"/>
      </w:pPr>
      <w:r>
        <w:t xml:space="preserve">(คุณครูนิสาชล) นกเล็กหลายตัวบินเร็วมาก ประโยคนี้มีอะไรอยู่บ้าง ประโยคที่ 2 นกบิน 3 ว่าอย่างไรลูก</w:t>
      </w:r>
    </w:p>
    <w:p>
      <w:pPr>
        <w:pStyle w:val="BodyText"/>
      </w:pPr>
      <w:r>
        <w:t xml:space="preserve">(นักเรียน) นกเล็กหลายตัวบินเร็ว</w:t>
      </w:r>
    </w:p>
    <w:p>
      <w:pPr>
        <w:pStyle w:val="BodyText"/>
      </w:pPr>
      <w:r>
        <w:t xml:space="preserve">(คุณครูนิสาชล) นกเล็กหลายตัวบินเร็ว เห็นไหมคะ ประโยคสุดท้ายบอกว่า</w:t>
      </w:r>
    </w:p>
    <w:p>
      <w:pPr>
        <w:pStyle w:val="BodyText"/>
      </w:pPr>
      <w:r>
        <w:t xml:space="preserve">(นักเรียน) นกเล็กบินเร็ว</w:t>
      </w:r>
    </w:p>
    <w:p>
      <w:pPr>
        <w:pStyle w:val="BodyText"/>
      </w:pPr>
      <w:r>
        <w:t xml:space="preserve">(คุณครูนิสาชล) นักเรียนดูรูปประโยคนะคะ และคำถามของคุณครู ก็คือประโยคที่กำหนดให้มีความแตกต่างกันอย่างไร ใครตอบได้บ้างนะคะ นักเรียนที่อยู่ปลายทางของคุณครูด้วยเช่นกันนะคะ ช่วยกันตอบนะคะ ตอบว่าความแตกต่างของประโยคที่คุณครูกำหนดให้นี่เป็นอย่างไร ประโยคที่ 1 เป็นอย่างไรลูก ประโยคที่ 1 เป็นอย่างไรลูก ประโยคยาว มีความละเอียด ละเอียดเพราะว่าอะไรบ้างน่ะ มีอะไรเข้ามาอยู่บ้าง นกบิน เข้าใจหรือยัง นกบินก็เข้าใจแล้วว่านกกำลังบินใช่ไหม นกเล็ก</w:t>
      </w:r>
    </w:p>
    <w:p>
      <w:pPr>
        <w:pStyle w:val="BodyText"/>
      </w:pPr>
      <w:r>
        <w:t xml:space="preserve">(นักเรียน) มาขยายให้เข้าใจมากขึ้น</w:t>
      </w:r>
    </w:p>
    <w:p>
      <w:pPr>
        <w:pStyle w:val="BodyText"/>
      </w:pPr>
      <w:r>
        <w:t xml:space="preserve">(คุณครูนิสาชล) นักเรียนดูว่ามีที่นำมาขยาย เพื่อบอกมีคำมาขยายคำว่า</w:t>
      </w:r>
      <w:r>
        <w:t xml:space="preserve"> </w:t>
      </w:r>
      <w:r>
        <w:t xml:space="preserve">“</w:t>
      </w:r>
      <w:r>
        <w:t xml:space="preserve">เล็ก</w:t>
      </w:r>
      <w:r>
        <w:t xml:space="preserve">”</w:t>
      </w:r>
      <w:r>
        <w:t xml:space="preserve"> </w:t>
      </w:r>
      <w:r>
        <w:t xml:space="preserve">ดูนะ ประโยคแรก นกเล็กหลายตัวบินเร็วมาก คำว่า คำว่าอะไรบ้าง นี้ เล็กขยายอะไร</w:t>
      </w:r>
    </w:p>
    <w:p>
      <w:pPr>
        <w:pStyle w:val="BodyText"/>
      </w:pPr>
      <w:r>
        <w:t xml:space="preserve">(นักเรียน) นก</w:t>
      </w:r>
    </w:p>
    <w:p>
      <w:pPr>
        <w:pStyle w:val="BodyText"/>
      </w:pPr>
      <w:r>
        <w:t xml:space="preserve">(คุณครูนิสาชล) ขยายนก นกเป็นคำอะไร</w:t>
      </w:r>
    </w:p>
    <w:p>
      <w:pPr>
        <w:pStyle w:val="BodyText"/>
      </w:pPr>
      <w:r>
        <w:t xml:space="preserve">(นักเรียน) คำนาม</w:t>
      </w:r>
    </w:p>
    <w:p>
      <w:pPr>
        <w:pStyle w:val="BodyText"/>
      </w:pPr>
      <w:r>
        <w:t xml:space="preserve">(คุณครูนิสาชล) คำว่า</w:t>
      </w:r>
      <w:r>
        <w:t xml:space="preserve"> </w:t>
      </w:r>
      <w:r>
        <w:t xml:space="preserve">“</w:t>
      </w:r>
      <w:r>
        <w:t xml:space="preserve">เล็ก</w:t>
      </w:r>
      <w:r>
        <w:t xml:space="preserve">”</w:t>
      </w:r>
      <w:r>
        <w:t xml:space="preserve"> </w:t>
      </w:r>
      <w:r>
        <w:t xml:space="preserve">ขยาย</w:t>
      </w:r>
    </w:p>
    <w:p>
      <w:pPr>
        <w:pStyle w:val="BodyText"/>
      </w:pPr>
      <w:r>
        <w:t xml:space="preserve">(นักเรียน) คำวิเศษณ์</w:t>
      </w:r>
    </w:p>
    <w:p>
      <w:pPr>
        <w:pStyle w:val="BodyText"/>
      </w:pPr>
      <w:r>
        <w:t xml:space="preserve">(คุณครูนิสาชล) คำวิเศษณ์ มีคำว่าอะไรอีกไหม</w:t>
      </w:r>
    </w:p>
    <w:p>
      <w:pPr>
        <w:pStyle w:val="BodyText"/>
      </w:pPr>
      <w:r>
        <w:t xml:space="preserve">(นักเรียน) เร็ว</w:t>
      </w:r>
    </w:p>
    <w:p>
      <w:pPr>
        <w:pStyle w:val="BodyText"/>
      </w:pPr>
      <w:r>
        <w:t xml:space="preserve">(คุณครูนิสาชล) เร็วมาก เร็็วมากขยายอะไรลูก</w:t>
      </w:r>
    </w:p>
    <w:p>
      <w:pPr>
        <w:pStyle w:val="BodyText"/>
      </w:pPr>
      <w:r>
        <w:t xml:space="preserve">(นักเรียน) บิน</w:t>
      </w:r>
    </w:p>
    <w:p>
      <w:pPr>
        <w:pStyle w:val="BodyText"/>
      </w:pPr>
      <w:r>
        <w:t xml:space="preserve">(คุณครูนิสาชล) คำว่า</w:t>
      </w:r>
      <w:r>
        <w:t xml:space="preserve"> </w:t>
      </w:r>
      <w:r>
        <w:t xml:space="preserve">“</w:t>
      </w:r>
      <w:r>
        <w:t xml:space="preserve">บิน</w:t>
      </w:r>
      <w:r>
        <w:t xml:space="preserve">”</w:t>
      </w:r>
      <w:r>
        <w:t xml:space="preserve"> </w:t>
      </w:r>
      <w:r>
        <w:t xml:space="preserve">เป็นคำกริยา เป็นคำ</w:t>
      </w:r>
    </w:p>
    <w:p>
      <w:pPr>
        <w:pStyle w:val="BodyText"/>
      </w:pPr>
      <w:r>
        <w:t xml:space="preserve">(นักเรียน) วิเศษณ์</w:t>
      </w:r>
    </w:p>
    <w:p>
      <w:pPr>
        <w:pStyle w:val="BodyText"/>
      </w:pPr>
      <w:r>
        <w:t xml:space="preserve">(คุณครูนิสาชล) เร็วมากนะคะ เป็นคำ…</w:t>
      </w:r>
    </w:p>
    <w:p>
      <w:pPr>
        <w:pStyle w:val="BodyText"/>
      </w:pPr>
      <w:r>
        <w:t xml:space="preserve">(นักเรียน) กริยา</w:t>
      </w:r>
    </w:p>
    <w:p>
      <w:pPr>
        <w:pStyle w:val="BodyText"/>
      </w:pPr>
      <w:r>
        <w:t xml:space="preserve">(คุณครูนิสาชล) กริยา นี่คือลักษณะของคำวิเศษณ์ หนูเข้าใจหรือยัง นี่คือความแตกต่างกัน เห็นไหมคะ ต่อไปนะคะ ก่อนที่เราจะเรียนเรื่องหน้าที่ของวิเศษณ์นะคะ คุณครูอยากจะกลับมาทบทวนความรู้เดิมของนักเรียนก่อนนะคะ คำวิเศษณ์มีทั้งหมด 10 ชนิด นักเรียนยังจำได้อยู่หรือไม่ จำได้ไหมลูก จำได้ไหมคะ</w:t>
      </w:r>
    </w:p>
    <w:p>
      <w:pPr>
        <w:pStyle w:val="BodyText"/>
      </w:pPr>
      <w:r>
        <w:t xml:space="preserve">(นักเรียนชาย) จำได้ครับ</w:t>
      </w:r>
    </w:p>
    <w:p>
      <w:pPr>
        <w:pStyle w:val="BodyText"/>
      </w:pPr>
      <w:r>
        <w:t xml:space="preserve">(คุณครูนิสาชล) ใบงานยังอยู่ไหมเอ่ย ใบงานที่คุณครูให้ไป ไม่ใช่ลูก ขออภัย ใบความรู้เดิมที่คุณครูให้ไปเมื่อชั่วโมงที่แล้วยังอยู่ไหมคะ หยิบขึ้นมา หยิบขึ้นมาเลย รวดเร็วนักเรียน รวดเร็ว มีไหมคะ นักเรียนดูนะคะ เรียบร้อยแล้วหันหน้ามา นักเรียนเรียบร้อยแล้วหันหน้ามาเลย เดี๋ยวเราจะมาทบทวนทกันอีก 1 รอบนะคะ คำวิเศษณ์ คือ… คำวิเศษณ์คืออะไรลูก</w:t>
      </w:r>
    </w:p>
    <w:p>
      <w:pPr>
        <w:pStyle w:val="BodyText"/>
      </w:pPr>
      <w:r>
        <w:t xml:space="preserve">(นักเรียน) ขยายคำนาม คำสรรพนาม คำกริยา หรือคำวิเศษณ์…</w:t>
      </w:r>
    </w:p>
    <w:p>
      <w:pPr>
        <w:pStyle w:val="BodyText"/>
      </w:pPr>
      <w:r>
        <w:t xml:space="preserve">(คุณครูนิสาชล) ตอบพร้อม ๆ กัน ดูบนกระดานแล้วตอบพร้อม ๆ กัน เดี๋ยวดูบนกระดานแล้วตอบพร้อม ๆ กัน ให้เสียงดังฟังชัด ไม่ใช่ต่างคนต่างตอบแบบนี้นะคะ ครูฟังไม่รู้เรื่องนะคะ พร้อมหรือยัง</w:t>
      </w:r>
    </w:p>
    <w:p>
      <w:pPr>
        <w:pStyle w:val="BodyText"/>
      </w:pPr>
      <w:r>
        <w:t xml:space="preserve">(นักเรียน) พร้อมครับ / ค่ะ</w:t>
      </w:r>
    </w:p>
    <w:p>
      <w:pPr>
        <w:pStyle w:val="BodyText"/>
      </w:pPr>
      <w:r>
        <w:t xml:space="preserve">(คุณครูนิสาชล) คำวิเศษณ์คือ</w:t>
      </w:r>
    </w:p>
    <w:p>
      <w:pPr>
        <w:pStyle w:val="BodyText"/>
      </w:pPr>
      <w:r>
        <w:t xml:space="preserve">(นักเรียน) คำที่ใช้ขยายคำอื่น</w:t>
      </w:r>
    </w:p>
    <w:p>
      <w:pPr>
        <w:pStyle w:val="BodyText"/>
      </w:pPr>
      <w:r>
        <w:t xml:space="preserve">(นักเรียน) คำที่ใช้ขยายคำอื่น ซึ่งจะเป็นเป็นคำนาม คำสรรพนาม คำกริยา หรือคำวิเศษณ์ด้วยกันเอง ให้ได้ใจความชัดเจนและละเอียดมากขึ้น เช่น</w:t>
      </w:r>
    </w:p>
    <w:p>
      <w:pPr>
        <w:pStyle w:val="BodyText"/>
      </w:pPr>
      <w:r>
        <w:t xml:space="preserve">(คุณครูนิสาชล) นะคะ คำวิเศษณ์นี่ ก็คือคำที่ใช้ขยายคำนาม คำสรรพนาม คำกริยา และขยายคำวิเศษณ์นั่นเองนะคะ ขยายเพื่ออะไร ขยายเพื่อให้ได้ใจความที่ชัดเจนและละเอียดยิ่งขึ้นนะคะ นี่คือความหมายของคำวิเศษณ์ นักเรียนคต้องจำให้ได้นะคะ ต่อไปคำวิเศษณ์มีกี่ชนิดลูก</w:t>
      </w:r>
    </w:p>
    <w:p>
      <w:pPr>
        <w:pStyle w:val="BodyText"/>
      </w:pPr>
      <w:r>
        <w:t xml:space="preserve">(นักเรียน) 10 ชนิด</w:t>
      </w:r>
    </w:p>
    <w:p>
      <w:pPr>
        <w:pStyle w:val="BodyText"/>
      </w:pPr>
      <w:r>
        <w:t xml:space="preserve">(คุณครูนิสาชล) นะคะ คำวิเศษณ์นี่มีทั้งหมด 10 ชนิดนะคะ ดูก่อนนะ เช่น คำว่า</w:t>
      </w:r>
      <w:r>
        <w:t xml:space="preserve"> </w:t>
      </w:r>
      <w:r>
        <w:t xml:space="preserve">“</w:t>
      </w:r>
      <w:r>
        <w:t xml:space="preserve">คนอ้วนกินจุ</w:t>
      </w:r>
      <w:r>
        <w:t xml:space="preserve">”</w:t>
      </w:r>
      <w:r>
        <w:t xml:space="preserve"> </w:t>
      </w:r>
      <w:r>
        <w:t xml:space="preserve">ประโยคนี้นักเรียนเรียนไปแล้วเมื่อชั่วโมงที่แล้ว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เป็นคำวิเศษณ์ใช่ไหมคะ 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นเป็นคำนาม เราเรียนกันไปแล้วเมื่อชั่วโมงที่แล้วนะคะ ต่อไป คำวิเศษณ์แบ่งออกเป็น</w:t>
      </w:r>
    </w:p>
    <w:p>
      <w:pPr>
        <w:pStyle w:val="BodyText"/>
      </w:pPr>
      <w:r>
        <w:t xml:space="preserve">(นักเรียน) 10 ชนิด</w:t>
      </w:r>
    </w:p>
    <w:p>
      <w:pPr>
        <w:pStyle w:val="BodyText"/>
      </w:pPr>
      <w:r>
        <w:t xml:space="preserve">(คุณครูนิสาชล) 10 ชนิดนั่นเอง หนูจำได้ไหมลูก มีอะไรบ้างนะคะ คำวิเศษณ์ทั้ง 10 ชนิดมีดังนี้ 1.</w:t>
      </w:r>
    </w:p>
    <w:p>
      <w:pPr>
        <w:pStyle w:val="BodyText"/>
      </w:pPr>
      <w:r>
        <w:t xml:space="preserve">(นักเรียน) คำวิเศษณ์บอกลักษณะ</w:t>
      </w:r>
    </w:p>
    <w:p>
      <w:pPr>
        <w:pStyle w:val="BodyText"/>
      </w:pPr>
      <w:r>
        <w:t xml:space="preserve">(คุณครูนิสาชล) คำวิเศษณ์บอกลักษณะ 2. บอก</w:t>
      </w:r>
    </w:p>
    <w:p>
      <w:pPr>
        <w:pStyle w:val="BodyText"/>
      </w:pPr>
      <w:r>
        <w:t xml:space="preserve">(นักเรียน) คำวิเศษณ์บอกเวลา</w:t>
      </w:r>
    </w:p>
    <w:p>
      <w:pPr>
        <w:pStyle w:val="BodyText"/>
      </w:pPr>
      <w:r>
        <w:t xml:space="preserve">(คุณครูนิสาชล) ประเภทที่ 3</w:t>
      </w:r>
    </w:p>
    <w:p>
      <w:pPr>
        <w:pStyle w:val="BodyText"/>
      </w:pPr>
      <w:r>
        <w:t xml:space="preserve">(นักเรียน) คำวิเศษณ์บอกสถานที่</w:t>
      </w:r>
    </w:p>
    <w:p>
      <w:pPr>
        <w:pStyle w:val="BodyText"/>
      </w:pPr>
      <w:r>
        <w:t xml:space="preserve">(คุณครูนิสาชล) 4.</w:t>
      </w:r>
    </w:p>
    <w:p>
      <w:pPr>
        <w:pStyle w:val="BodyText"/>
      </w:pPr>
      <w:r>
        <w:t xml:space="preserve">(นักเรียน) คำวิเศษณ์บอกจำนวนหรือปริมาณ</w:t>
      </w:r>
    </w:p>
    <w:p>
      <w:pPr>
        <w:pStyle w:val="BodyText"/>
      </w:pPr>
      <w:r>
        <w:t xml:space="preserve">(คุณครูนิสาชล) 5.</w:t>
      </w:r>
    </w:p>
    <w:p>
      <w:pPr>
        <w:pStyle w:val="BodyText"/>
      </w:pPr>
      <w:r>
        <w:t xml:space="preserve">(นักเรียน) คำวิเศษณ์ที่แสดงความปฏิ้สความปฏิเสธ</w:t>
      </w:r>
    </w:p>
    <w:p>
      <w:pPr>
        <w:pStyle w:val="BodyText"/>
      </w:pPr>
      <w:r>
        <w:t xml:space="preserve">(คุณครูนิสาชล) 6.</w:t>
      </w:r>
    </w:p>
    <w:p>
      <w:pPr>
        <w:pStyle w:val="BodyText"/>
      </w:pPr>
      <w:r>
        <w:t xml:space="preserve">(นักเรียน) คำวิเศษณ์ที่ใช้แสดงการขานรับและโต้ตอบ</w:t>
      </w:r>
    </w:p>
    <w:p>
      <w:pPr>
        <w:pStyle w:val="BodyText"/>
      </w:pPr>
      <w:r>
        <w:t xml:space="preserve">(คุณครูนิสาชล) 7.</w:t>
      </w:r>
    </w:p>
    <w:p>
      <w:pPr>
        <w:pStyle w:val="BodyText"/>
      </w:pPr>
      <w:r>
        <w:t xml:space="preserve">(นักเรียน) คำวิเศษณ์ที่บอกความชี้เฉพาะ</w:t>
      </w:r>
    </w:p>
    <w:p>
      <w:pPr>
        <w:pStyle w:val="BodyText"/>
      </w:pPr>
      <w:r>
        <w:t xml:space="preserve">(คุณครูนิสาชล) 8.</w:t>
      </w:r>
    </w:p>
    <w:p>
      <w:pPr>
        <w:pStyle w:val="BodyText"/>
      </w:pPr>
      <w:r>
        <w:t xml:space="preserve">(นักเรียน) คำวิเศษณ์ที่บอกความไม่ชี้เฉพาะ</w:t>
      </w:r>
    </w:p>
    <w:p>
      <w:pPr>
        <w:pStyle w:val="BodyText"/>
      </w:pPr>
      <w:r>
        <w:t xml:space="preserve">(คุณครูนิสาชล) 9. ข้อที่ 9</w:t>
      </w:r>
    </w:p>
    <w:p>
      <w:pPr>
        <w:pStyle w:val="BodyText"/>
      </w:pPr>
      <w:r>
        <w:t xml:space="preserve">(นักเรียน) คำวิเศษณ์แสดงคำถาม</w:t>
      </w:r>
    </w:p>
    <w:p>
      <w:pPr>
        <w:pStyle w:val="BodyText"/>
      </w:pPr>
      <w:r>
        <w:t xml:space="preserve">(คุณครูนิสาชล) และคำสุดท้ายคือ</w:t>
      </w:r>
    </w:p>
    <w:p>
      <w:pPr>
        <w:pStyle w:val="BodyText"/>
      </w:pPr>
      <w:r>
        <w:t xml:space="preserve">(นักเรียน) คำวิเศษณ์ที่ทำหน้าเชื่อมคำหรือประโยค</w:t>
      </w:r>
    </w:p>
    <w:p>
      <w:pPr>
        <w:pStyle w:val="BodyText"/>
      </w:pPr>
      <w:r>
        <w:t xml:space="preserve">(คุณครูนิสาชล) นะคะ เรามาดูกันอีก 1 รอบนะคะ ว่า 1. ชนิดที่ 1 ก็คือคำวิเศษณ์บอกลักษณะหรือเราเรียกว่า</w:t>
      </w:r>
      <w:r>
        <w:t xml:space="preserve"> </w:t>
      </w:r>
      <w:r>
        <w:t xml:space="preserve">“</w:t>
      </w:r>
      <w:r>
        <w:t xml:space="preserve">ลักษณะวิเศษณ์</w:t>
      </w:r>
      <w:r>
        <w:t xml:space="preserve">”</w:t>
      </w:r>
      <w:r>
        <w:t xml:space="preserve"> </w:t>
      </w:r>
      <w:r>
        <w:t xml:space="preserve">นะคะ ก็คือคำวิเศษณ์ที่บอกลักษณะต่าง ๆ นั่นเองนะคะ ครูจะไม่กลับมาทบทวนอีกแล้วนะคะ แค่บอกว่าบ้างนักเรียนต้องจำให้ได้นะลูก ชนิดที่ 2 ก็คือคำวิเศษณ์บอกเวลาหรือเราเรียกอีกอย่างหนึ่งว่า กาลวิเศษณ์ที่บอกเวลา เช่น เช้า, สาย, บ่าย, เย็น นะคะ บอกช่วงเวลานะคะ จำได้ใช่ไหม 3. คำวิเศษณ์บอกสถานที่หรือเรียกว่า เรียกว่า</w:t>
      </w:r>
    </w:p>
    <w:p>
      <w:pPr>
        <w:pStyle w:val="BodyText"/>
      </w:pPr>
      <w:r>
        <w:t xml:space="preserve">(นักเรียน) สถานวิเศษณ์</w:t>
      </w:r>
    </w:p>
    <w:p>
      <w:pPr>
        <w:pStyle w:val="BodyText"/>
      </w:pPr>
      <w:r>
        <w:t xml:space="preserve">(คุณครูนิสาชล) สถานวิเศษณ์ บอกสถานที่ ชื่อเขาก็บอกอยู่แล้วนะคะ ใกล้, ไกล, บน, ล่าง, เหนือ, ใต้, ซ้าย, ขวา นะคะ ต่อไป คำวิเศษณ์บอกจำนวน เรียกว่า…</w:t>
      </w:r>
    </w:p>
    <w:p>
      <w:pPr>
        <w:pStyle w:val="BodyText"/>
      </w:pPr>
      <w:r>
        <w:t xml:space="preserve">(นักเรียน) ประมาณวิเศษณ์</w:t>
      </w:r>
    </w:p>
    <w:p>
      <w:pPr>
        <w:pStyle w:val="BodyText"/>
      </w:pPr>
      <w:r>
        <w:t xml:space="preserve">(คุณครูนิสาชล) ประมาณวิเศษณ์ ก็คือคำวิเศษณ์ที่บอกจำนวนบอกปริมาณนะคะ ชื่อก็บอกอยู่แล้วนะคะ 5. คือ วิเศษณ์ที่แสดงการปฏิเสธ หรือเราเรียกว่าปฏิเสธวิเศษณ์นะคะ ก็คือคำที่แสดงความปฏิเสธ ไม่เอา ไม่ยอมรับนะคะ 6. ก็คือคำวิเศษณ์ที่แสดงการขานรับโต้ตอบนะคะ คำวิเศษณ์ประเภทนี้ ก็คือประติชญาวิเศษณ์ หรือโต้ตอบนั่นเองนะคะ ต่อไป 7.</w:t>
      </w:r>
    </w:p>
    <w:p>
      <w:pPr>
        <w:pStyle w:val="BodyText"/>
      </w:pPr>
      <w:r>
        <w:t xml:space="preserve">(นักเรียน) คำวิเศษณ์ที่บอกความชี้เฉพาะ</w:t>
      </w:r>
    </w:p>
    <w:p>
      <w:pPr>
        <w:pStyle w:val="BodyText"/>
      </w:pPr>
      <w:r>
        <w:t xml:space="preserve">(คุณครูนิสาชล) หรือเราเรียกว่า นิยมวิเศษณ์ วิเศษณ์นะคะ อ่านว่า นิ-ยะ-ม คือ คำวิเศษณ์ที่บอกความชี้เฉพาะเลยนะคะ ต่อไป 8. ก็คือคำวิเศษณ์…</w:t>
      </w:r>
    </w:p>
    <w:p>
      <w:pPr>
        <w:pStyle w:val="BodyText"/>
      </w:pPr>
      <w:r>
        <w:t xml:space="preserve">(นักเรียน) บอกความไม่ชี้เฉพาะ</w:t>
      </w:r>
    </w:p>
    <w:p>
      <w:pPr>
        <w:pStyle w:val="BodyText"/>
      </w:pPr>
      <w:r>
        <w:t xml:space="preserve">(คุณครูนิสาชล) บอกความไม่ชี้เฉพาะ</w:t>
      </w:r>
    </w:p>
    <w:p>
      <w:pPr>
        <w:pStyle w:val="BodyText"/>
      </w:pPr>
      <w:r>
        <w:t xml:space="preserve">(คุณครูนิสาชล) อนิยมวิเศษณ์ อะ แปลว่าไม่แล้วนะคะ ต่อไป 9. คือ</w:t>
      </w:r>
    </w:p>
    <w:p>
      <w:pPr>
        <w:pStyle w:val="BodyText"/>
      </w:pPr>
      <w:r>
        <w:t xml:space="preserve">(นักเรียน) คำวิเศษณ์แสดงคำถาม</w:t>
      </w:r>
    </w:p>
    <w:p>
      <w:pPr>
        <w:pStyle w:val="BodyText"/>
      </w:pPr>
      <w:r>
        <w:t xml:space="preserve">(คุณครูนิสาชล) คำวิเศษณ์คำถาม เราเรียกว่า</w:t>
      </w:r>
      <w:r>
        <w:t xml:space="preserve"> </w:t>
      </w:r>
      <w:r>
        <w:t xml:space="preserve">“</w:t>
      </w:r>
      <w:r>
        <w:t xml:space="preserve">ปฤจฉาวิเศษณ์</w:t>
      </w:r>
      <w:r>
        <w:t xml:space="preserve">”</w:t>
      </w:r>
      <w:r>
        <w:t xml:space="preserve"> </w:t>
      </w:r>
      <w:r>
        <w:t xml:space="preserve">ก็คือคำวิเศษณ์ที่แสดงคำถามหรือแสดงความสงสัย ต้องการคำตอบไหมลูก</w:t>
      </w:r>
    </w:p>
    <w:p>
      <w:pPr>
        <w:pStyle w:val="BodyText"/>
      </w:pPr>
      <w:r>
        <w:t xml:space="preserve">(นักเรียน) ต้องการ</w:t>
      </w:r>
    </w:p>
    <w:p>
      <w:pPr>
        <w:pStyle w:val="BodyText"/>
      </w:pPr>
      <w:r>
        <w:t xml:space="preserve">(คุณครูนิสาชล) ต้องการ ต่อไปคำวิเศษณ์ที่ทำหน้าที่เชื่อมคำหรือประโยคนั่นเอง เราเรียกว่า</w:t>
      </w:r>
      <w:r>
        <w:t xml:space="preserve"> </w:t>
      </w:r>
      <w:r>
        <w:t xml:space="preserve">“</w:t>
      </w:r>
      <w:r>
        <w:t xml:space="preserve">ประพันธวิเศษณ์</w:t>
      </w:r>
      <w:r>
        <w:t xml:space="preserve">”</w:t>
      </w:r>
      <w:r>
        <w:t xml:space="preserve"> </w:t>
      </w:r>
      <w:r>
        <w:t xml:space="preserve">ประพันธก็คือการเชื่อมนะคะ คำวิเศษณ์หรือประโยคให้มีความเกี่ยวข้องกัน จะมี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อัน</w:t>
      </w:r>
      <w:r>
        <w:t xml:space="preserve">”</w:t>
      </w:r>
      <w:r>
        <w:t xml:space="preserve"> </w:t>
      </w:r>
      <w:r>
        <w:t xml:space="preserve">ให้นะคะ คำเหล่านี้นะคะ ทีนี้ ต่อไปนี่ เราจะมาเรียนในหน้าที่ของวิเศษณ์กันนะคะ ก่อนที่จะเรียนหน้าที่ของคำวิเศษณ์กันนั้น ให้คุณครูวิชุดานะคะ แจกใบความรู้ให้กับนักเรียนนะคะ ใบความรู้ เรื่อง คำวิเศษณ์ หน้าที่ของคำวิเศษณ์นั่นเอง ก่อนที่จะเรียนกันให้นักเรียนศึกษาความรู้ด้วยตัวเองก่อน 5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ให้นักเรียนศึกษาใบความรู้ด้วยตัวเองก่อน 5 นาทีนะคะ นักเรียนศึกษาใบความรู้ด้วยตัวเองก่อนนะคะ นักเรียนไม่คุยกัน อีก 1 นาทีนะคะ ไหนใครศึกษาใบความรู้เรียบร้อยแล้วให้นักเรียนหันหน้ามาหาคุณครูนะคะ นักเรียนลองมาศึกษาไปพร้อม ๆ กันอีก 1 รอบนะคะ ไหนใครเข้าใจแล้วว่าหน้าที่ของคำวิเศษณ์เป็นอย่างไร หน้าที่ของคำวิเศษณ์เป็นอย่างไรลูก คำวิเศษณ์ทำหน้าที่อะไรบ้าง</w:t>
      </w:r>
    </w:p>
    <w:p>
      <w:pPr>
        <w:pStyle w:val="BodyText"/>
      </w:pPr>
      <w:r>
        <w:t xml:space="preserve">(นักเรียน) ขยายคำนาม, ขยายคำกริยา, ขยายคำวิเศษณ์</w:t>
      </w:r>
    </w:p>
    <w:p>
      <w:pPr>
        <w:pStyle w:val="BodyText"/>
      </w:pPr>
      <w:r>
        <w:t xml:space="preserve">(คุณครูนิสาชล) และทำหน้าที่เป็นภาคแสดงนะคะ หน้าที่ของคำวิเศษณ์นี่นักเรียน ก็คือดูจากความหมายได้เลยนะคะ คำวิเศษณ์ คือ คำที่ขยายนะคะ คือ คำที่นำมาขยาย ขยายอะไรบ้าง ขยายคำนาม ขยายคำสรรพนาม ขยายคำ</w:t>
      </w:r>
    </w:p>
    <w:p>
      <w:pPr>
        <w:pStyle w:val="BodyText"/>
      </w:pPr>
      <w:r>
        <w:t xml:space="preserve">(นักเรียน) กริยา</w:t>
      </w:r>
    </w:p>
    <w:p>
      <w:pPr>
        <w:pStyle w:val="BodyText"/>
      </w:pPr>
      <w:r>
        <w:t xml:space="preserve">(คุณครูนิสาชล) และขยายคำ นั่นเองนะคะ ดูนะคะ 1. ข้อที่ 1 ทำหน้าที่ขยายคำนาม ทำหน้าที่ขยายคำนาม เช่น คนอ้วนกินจุนะคะ คำว่าอะไรเป็นคำนาม</w:t>
      </w:r>
    </w:p>
    <w:p>
      <w:pPr>
        <w:pStyle w:val="BodyText"/>
      </w:pPr>
      <w:r>
        <w:t xml:space="preserve">(นักเรียน) คน</w:t>
      </w:r>
    </w:p>
    <w:p>
      <w:pPr>
        <w:pStyle w:val="BodyText"/>
      </w:pPr>
      <w:r>
        <w:t xml:space="preserve">(คุณครูนิสาชล) 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เป็นคำนามเห็นไหมคะ คนอ้วนกินจุ อ้วน เป็นคำ… อ้วนเป็นคำวิเศษณ์ขยายคำนาม</w:t>
      </w:r>
    </w:p>
    <w:p>
      <w:pPr>
        <w:pStyle w:val="BodyText"/>
      </w:pPr>
      <w:r>
        <w:t xml:space="preserve">(นักเรียน) คำนาม</w:t>
      </w:r>
    </w:p>
    <w:p>
      <w:pPr>
        <w:pStyle w:val="BodyText"/>
      </w:pPr>
      <w:r>
        <w:t xml:space="preserve">(คุณครูนิสาชล) ขยายคำนามที่อยู่ข้างหน้านั่นเอง เห็นไหมคะ นักเรียนสังเกตดี ๆ นะลูก คำวิเศษณ์อยู่ข้างหลังคำที่เขาขยายนะคะ ข้อที่ 2 ตำรวจหลายคนจับโจรผู้ร้าย เห็นไหมคะ หลาย หลายเป็นคำอะไรลูก ขยายคำว่าอะไร</w:t>
      </w:r>
    </w:p>
    <w:p>
      <w:pPr>
        <w:pStyle w:val="BodyText"/>
      </w:pPr>
      <w:r>
        <w:t xml:space="preserve">(นักเรียน)</w:t>
      </w:r>
      <w:r>
        <w:t xml:space="preserve"> </w:t>
      </w:r>
      <w:r>
        <w:t xml:space="preserve">“</w:t>
      </w:r>
      <w:r>
        <w:t xml:space="preserve">ตำรวจ</w:t>
      </w:r>
      <w:r>
        <w:t xml:space="preserve">”</w:t>
      </w:r>
    </w:p>
    <w:p>
      <w:pPr>
        <w:pStyle w:val="BodyText"/>
      </w:pPr>
      <w:r>
        <w:t xml:space="preserve">(คุณครูนิสาชล) ขยายคำว่า</w:t>
      </w:r>
      <w:r>
        <w:t xml:space="preserve"> </w:t>
      </w:r>
      <w:r>
        <w:t xml:space="preserve">“</w:t>
      </w:r>
      <w:r>
        <w:t xml:space="preserve">ตำรวจ</w:t>
      </w:r>
      <w:r>
        <w:t xml:space="preserve">”</w:t>
      </w:r>
      <w:r>
        <w:t xml:space="preserve"> </w:t>
      </w:r>
      <w:r>
        <w:t xml:space="preserve">ตำรวจเป็นคำ</w:t>
      </w:r>
    </w:p>
    <w:p>
      <w:pPr>
        <w:pStyle w:val="BodyText"/>
      </w:pPr>
      <w:r>
        <w:t xml:space="preserve">(นักเรียน) นาม</w:t>
      </w:r>
    </w:p>
    <w:p>
      <w:pPr>
        <w:pStyle w:val="BodyText"/>
      </w:pPr>
      <w:r>
        <w:t xml:space="preserve">(คุณครูนิสาชล) นาม นี่ไง เข้าใจไหมลูก ง่าย ๆ 1. เลย คือ ทำหน้าที่ขยายคำนาม 2. คือ</w:t>
      </w:r>
    </w:p>
    <w:p>
      <w:pPr>
        <w:pStyle w:val="BodyText"/>
      </w:pPr>
      <w:r>
        <w:t xml:space="preserve">(นักเรียน) ขยายคำสรรพนาม</w:t>
      </w:r>
    </w:p>
    <w:p>
      <w:pPr>
        <w:pStyle w:val="BodyText"/>
      </w:pPr>
      <w:r>
        <w:t xml:space="preserve">(คุณครูนิสาชล) ขยายคำสรรพนามนะคะ เรา คำว่า</w:t>
      </w:r>
      <w:r>
        <w:t xml:space="preserve"> 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ป็นอะไร ประโยคนี้เป็นอะไร บอกว่า อ่านให้คุณครูฟัง</w:t>
      </w:r>
    </w:p>
    <w:p>
      <w:pPr>
        <w:pStyle w:val="BodyText"/>
      </w:pPr>
      <w:r>
        <w:t xml:space="preserve">(นักเรียน) เราทั้งหมดช่วยกันทำงานให้เรียบร้อย</w:t>
      </w:r>
    </w:p>
    <w:p>
      <w:pPr>
        <w:pStyle w:val="BodyText"/>
      </w:pPr>
      <w:r>
        <w:t xml:space="preserve">(คุณครูนิสาชล) เราทั้งหมดช่วยกันทำงานให้เรียบร้อยเห็นไหมคะ คำว่า</w:t>
      </w:r>
      <w:r>
        <w:t xml:space="preserve"> </w:t>
      </w:r>
      <w:r>
        <w:t xml:space="preserve">“</w:t>
      </w:r>
      <w:r>
        <w:t xml:space="preserve">ทั้งหมด</w:t>
      </w:r>
      <w:r>
        <w:t xml:space="preserve">”</w:t>
      </w:r>
      <w:r>
        <w:t xml:space="preserve"> </w:t>
      </w:r>
      <w:r>
        <w:t xml:space="preserve">เป็นคำวิเศษณ์ที่ขยายคำ…</w:t>
      </w:r>
    </w:p>
    <w:p>
      <w:pPr>
        <w:pStyle w:val="BodyText"/>
      </w:pPr>
      <w:r>
        <w:t xml:space="preserve">(นักเรียน) สรรพนาม</w:t>
      </w:r>
    </w:p>
    <w:p>
      <w:pPr>
        <w:pStyle w:val="BodyText"/>
      </w:pPr>
      <w:r>
        <w:t xml:space="preserve">(คุณครูนิสาชล) คำสรรพนามในที่นี้ คือ คำว่า</w:t>
      </w:r>
      <w:r>
        <w:t xml:space="preserve"> 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ในประโยคนะคะ ฉันเองเป็นคนพูด คำว่า</w:t>
      </w:r>
      <w:r>
        <w:t xml:space="preserve"> </w:t>
      </w:r>
      <w:r>
        <w:t xml:space="preserve">“</w:t>
      </w:r>
      <w:r>
        <w:t xml:space="preserve">ฉัน</w:t>
      </w:r>
      <w:r>
        <w:t xml:space="preserve">”</w:t>
      </w:r>
      <w:r>
        <w:t xml:space="preserve"> </w:t>
      </w:r>
      <w:r>
        <w:t xml:space="preserve">เป็นคำ…</w:t>
      </w:r>
    </w:p>
    <w:p>
      <w:pPr>
        <w:pStyle w:val="BodyText"/>
      </w:pPr>
      <w:r>
        <w:t xml:space="preserve">(นักเรียน) สรรพนาม</w:t>
      </w:r>
    </w:p>
    <w:p>
      <w:pPr>
        <w:pStyle w:val="BodyText"/>
      </w:pPr>
      <w:r>
        <w:t xml:space="preserve">(คุณครูนิสาชล) เป็นคำสรรพนามนะคะ เอง เป็นคำ</w:t>
      </w:r>
    </w:p>
    <w:p>
      <w:pPr>
        <w:pStyle w:val="BodyText"/>
      </w:pPr>
      <w:r>
        <w:t xml:space="preserve">(นักเรียน) คำวิเศษณ์</w:t>
      </w:r>
    </w:p>
    <w:p>
      <w:pPr>
        <w:pStyle w:val="BodyText"/>
      </w:pPr>
      <w:r>
        <w:t xml:space="preserve">(คุณครูนิสาชล) นี่ หนูเข้าใจไหมลูก ง่าย ๆ แบบนี้เองนะคะ ต่อไป ทำหน้าที่ขยายคำ…</w:t>
      </w:r>
    </w:p>
    <w:p>
      <w:pPr>
        <w:pStyle w:val="BodyText"/>
      </w:pPr>
      <w:r>
        <w:t xml:space="preserve">(นักเรียน) กริยา</w:t>
      </w:r>
    </w:p>
    <w:p>
      <w:pPr>
        <w:pStyle w:val="BodyText"/>
      </w:pPr>
      <w:r>
        <w:t xml:space="preserve">(คุณครูนิสาชล) คำกริยานั่นเองนะคะ ป้าซื้อกับข้าวที่ตลาดนัดหน้าอำเภอทุกวัน เห็นไหมคะ ทุกวันเป็นคำวิเศษณ์ที่ไปขยาย</w:t>
      </w:r>
    </w:p>
    <w:p>
      <w:pPr>
        <w:pStyle w:val="BodyText"/>
      </w:pPr>
      <w:r>
        <w:t xml:space="preserve">(นักเรียน) กริยา</w:t>
      </w:r>
    </w:p>
    <w:p>
      <w:pPr>
        <w:pStyle w:val="BodyText"/>
      </w:pPr>
      <w:r>
        <w:t xml:space="preserve">(คุณครูนิสาชล) บอกว่าซื้อทุกวันนะคะ เข้าใจไหมคะ ต่อไปทำหน้าที่ขยายคำวิเศษณ์ ขยายตัวมันเองนะคะ เช่น คืนนี้พระจันทร์ส่องแสงสวยงามมากนะคะ 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เป็นคำวิเศษณ์ที่ขยายคำวิเศษณ์นั่นก็คือคำว่า</w:t>
      </w:r>
      <w:r>
        <w:t xml:space="preserve"> </w:t>
      </w:r>
      <w:r>
        <w:t xml:space="preserve">“</w:t>
      </w:r>
      <w:r>
        <w:t xml:space="preserve">สวยงาม</w:t>
      </w:r>
      <w:r>
        <w:t xml:space="preserve">”</w:t>
      </w:r>
      <w:r>
        <w:t xml:space="preserve"> </w:t>
      </w:r>
      <w:r>
        <w:t xml:space="preserve">นะคะ ญาญ่าชอบดื่มน้ำส้มเย็นจัด เป็นคำวิเศษณ์ ทำหน้าที่ขยายคำว่า</w:t>
      </w:r>
      <w:r>
        <w:t xml:space="preserve"> </w:t>
      </w:r>
      <w:r>
        <w:t xml:space="preserve">“</w:t>
      </w:r>
      <w:r>
        <w:t xml:space="preserve">เย็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ย็น</w:t>
      </w:r>
      <w:r>
        <w:t xml:space="preserve">”</w:t>
      </w:r>
      <w:r>
        <w:t xml:space="preserve"> </w:t>
      </w:r>
      <w:r>
        <w:t xml:space="preserve">เป็นคำ</w:t>
      </w:r>
    </w:p>
    <w:p>
      <w:pPr>
        <w:pStyle w:val="BodyText"/>
      </w:pPr>
      <w:r>
        <w:t xml:space="preserve">(นักเรียน) คำวิเศษณ์ แค่นี้เองนะคะ นักเรียนเข้าใจไหมคะ เดี๋ยวคุณครูให้ทำแบบ… ให้ทำใบงานนักเรียนจะได้เข้าใจ สุดท้ายทำหน้าที่เเป็นตัวแสดงในภาคแสดงนะคะ ขนมนี้อร่อยนะคะ บอกว่าเธอสูงเห็นไหม บอกว่าขนมอร่อยนะคะ เดี๋ยวคุณครูให้นักเรียนนะคะ วิเคราะห์คำวิเศษณ์จากนิทาน เรื่อง หน้าที่ของฉันนะคะ เดี๋ยวให้คุณครูวิชุดานะคะ แจกใบงานให้กับนักเรียน เดี๋ยวให้นักเรียนอ่านนิทานพร้อม ๆ กันก่อน</w:t>
      </w:r>
    </w:p>
    <w:p>
      <w:pPr>
        <w:pStyle w:val="BodyText"/>
      </w:pPr>
      <w:r>
        <w:t xml:space="preserve">[เสียงดนตรี] นักเรียนได้ใบงานแล้วเห็นไหมคะ มีนิทานอยู่ นิทานเรื่อง… นิทานเรื่องอะไรลูก นักเรียนคะ นิทานเรื่องอะไรคะ</w:t>
      </w:r>
    </w:p>
    <w:p>
      <w:pPr>
        <w:pStyle w:val="BodyText"/>
      </w:pPr>
      <w:r>
        <w:t xml:space="preserve">(นักเรียน) หน้าที่ของฉัน</w:t>
      </w:r>
    </w:p>
    <w:p>
      <w:pPr>
        <w:pStyle w:val="BodyText"/>
      </w:pPr>
      <w:r>
        <w:t xml:space="preserve">(คุณครูนิสาชล) เดี๋ยวให้นักเรียนอ่านพร้อม ๆ กันนะคะ เดี๋ยวให้นักเรียนอ่านพร้อม ๆ กัน นักเรียนที่อยู่ปลายทางด้วยนะคะ อ่านไปพร้อม ๆ กัน นักเรียนพร้อมหรือยัง 1 2 3</w:t>
      </w:r>
    </w:p>
    <w:p>
      <w:pPr>
        <w:pStyle w:val="BodyText"/>
      </w:pPr>
      <w:r>
        <w:t xml:space="preserve">(นักเรียน) ณ หมู่บ้านชายอ้วนศรีษะล้าน ผู้เป็นเจ้าของกิจการปลาเค็มแสนอร่อยของหมู่บ้าน เขาเลี้ยงสุนัขแสนรู้ไว้ 3 ตัว มีสุนัขสีดำ สุนัขสีขาว และสุนัขแก่ พวกมันทุกตัวมีหน้าที่เฝ้าปลาเค็มที่เขาตากไว้ สุนัขทุกตัวทำหน้าที่อย่างดีเยี่ยม ตลอดระยะเวลาที่ชายอ้วนมอบหมายหน้าที่ให้ พวกมันนั่งเฝ้า นอนเฝ้า หรือเดินไปมาบริเวณที่ตากปลาตลอดเวลา เจ้าดำเก่งกว่าเพื่อน มันจะสิ่งไล่เห่าคน และสัตว์ทุกชนิด ไม่ให้มาป้วนเปี้ยนแถวที่ตากปลาเด็ดขาด วันหนึ่งมีสุนัขต่างถิ่นพลัดหลงเข้ามา เจ้าสนุขถูกหมาวิ่งไล่มาอย่างรวดเร็ว เจ้าแก่เห็นดังนั้น อดช่วยเหลือไม่ได้ วิ่งเข้าขวางทันที สุนัขนักเลง 4-5 ตัว เปลี่ยนเป้าหมายมาเล็งเจ้าแก่ทันที เจ้าขาววิ่งตามไป เพื่อช่วยเหลือเจ้าแก่ แต่เจ้าดำยังหมอบนิ่งไม่เคลื่อนไหว เจ้าขาวและเจ้าแก่ทั้งเห่าแลคำรามเสียงดัง กระโดดกัดเจ้าแก่ที่ขา เจ้าขาวกระโดดช่วยกันเจ้าแก่ี่อย่างแรง หมาหมู่เจ็บหนัก ร้องเอ๋ง ๆ ไม่หยุด หัวโจกเห็นท่ไม่ดีรีบพาพรรคพวกล่าถอยโดยเร็ว เจ้าแก่ครางงิก ๆ เพราะเจ็บขา เจ้าขาวมองเจ้าดำตาขวางพร้อมพูดว่า ทำไมนายไม่ไปช่วย เจ้าดำเชิดหน้า ไม่ใช้หน้าที่ของฉัน ฉันมีหน้าที่เฝ้าปลาเท่านั้น เจ้าแก่ได้ฟังพู้ขึ้นเบา ๆ ว่า นอกจากหน้าที่เฝ้าปลาแล้ว เจ้าไม่มีหน้าที่ของเพื่อนเลยหรือไง เจ้าดำรู้สึกผิด มันมองรอยแผลที่ขาเจ้าแก่ ซึ่งมีเลือดไหลซึมเล็กน้อย ถ้าเจ้าแก่เป็นอะไรไปมากกว่านี้ มันคงรู้สึกผิดไปตลอดชีวิต เรื่องนี้สอนให้รู้ว่าในขณะที่เราทำหน้าที่ 1 อย่าง อย่าลืมว่าหน้าที่อื่นด้วย จงอย่าละเลย</w:t>
      </w:r>
    </w:p>
    <w:p>
      <w:pPr>
        <w:pStyle w:val="BodyText"/>
      </w:pPr>
      <w:r>
        <w:t xml:space="preserve">(คุณครูนิสาชล) จากที่นักเรียนอ่านไป อ่านนิทานไป นักเรียนรู้หรือไม่ นักเรียนต้องทำอะไรลูก นักเรียนต้องทำอะไรคะ</w:t>
      </w:r>
    </w:p>
    <w:p>
      <w:pPr>
        <w:pStyle w:val="BodyText"/>
      </w:pPr>
      <w:r>
        <w:t xml:space="preserve">(นักเรียน) ให้นักเรียนอ่านนิทานและวิเคราะห์ว่าคำวิเศษณ์ที่ขีดเส้นใต้ทำหน้าที่อะไร</w:t>
      </w:r>
    </w:p>
    <w:p>
      <w:pPr>
        <w:pStyle w:val="BodyText"/>
      </w:pPr>
      <w:r>
        <w:t xml:space="preserve">(คุณครูนิสาชล) ให้นักเรียนอ่านนิทานนะคะ นักเรียนอ่านไปแล้ว ให้นักเรียนวิเคราะห์คำที่ขีดเส้นใต้นะคะ ว่าทำหน้าที่อะไร เดี๋ยวนักเรียนคะ เดี๋ยวเรามาทำใบงานกันนะคะ ให้นักเรียนวิเคราะห์หน้าที่ของคำวิเศษณ์เห็นไหมคะ จะมีคำที่ขีดเส้นใต้อยู่ ให้นักเรียนวิเคราะห์นะคะ เป็นคำวิเศษณ์นะคะ ทำหน้าที่วิเคราะห์หน้าที่ของคำวิเศษณ์ ว่าทำหน้าที่อะไรนะคะ คำรามเสียงดัง เสียงเป็นคำนาม วิเศษณ์แปลว่าอันนี้ขยายอะไรลูก คำรามเสียงดัง มันเป็นการกระทำ คำราม คำราม กำลังคำราม ต้องวิเคราะห์ในรูปประโยคน่ะ ถ้าวิเคราะห์ของประโยค วิเคราะห์ในรูปของประโยคมันจะเป็นการกระทำว่ากำลังคำรามเสียงดังใช่ไหม ถ้าวิเคราะห์คำมันวางอยู่ข้างหลังคำว่า</w:t>
      </w:r>
      <w:r>
        <w:t xml:space="preserve"> </w:t>
      </w:r>
      <w:r>
        <w:t xml:space="preserve">“</w:t>
      </w:r>
      <w:r>
        <w:t xml:space="preserve">เสียง</w:t>
      </w:r>
      <w:r>
        <w:t xml:space="preserve">”</w:t>
      </w:r>
      <w:r>
        <w:t xml:space="preserve"> </w:t>
      </w:r>
      <w:r>
        <w:t xml:space="preserve">เป็นคำนาม แต่ถ้าเราดูในรูปประโยค คำนี้มันขยายคำกริยา กำลังทำอยู่ กำลังกระทำคำรามเสียงดัง พูดขึ้นเบา ๆ คำว่า</w:t>
      </w:r>
      <w:r>
        <w:t xml:space="preserve"> </w:t>
      </w:r>
      <w:r>
        <w:t xml:space="preserve">“</w:t>
      </w:r>
      <w:r>
        <w:t xml:space="preserve">พูดขึ้น</w:t>
      </w:r>
      <w:r>
        <w:t xml:space="preserve">”</w:t>
      </w:r>
      <w:r>
        <w:t xml:space="preserve"> </w:t>
      </w:r>
      <w:r>
        <w:t xml:space="preserve">กลุ่มคำนะคะ กลุ่มคำ คำว่า</w:t>
      </w:r>
      <w:r>
        <w:t xml:space="preserve"> </w:t>
      </w:r>
      <w:r>
        <w:t xml:space="preserve">“</w:t>
      </w:r>
      <w:r>
        <w:t xml:space="preserve">ขึ้น</w:t>
      </w:r>
      <w:r>
        <w:t xml:space="preserve">”</w:t>
      </w:r>
      <w:r>
        <w:t xml:space="preserve"> </w:t>
      </w:r>
      <w:r>
        <w:t xml:space="preserve">นี่ คำว่า</w:t>
      </w:r>
      <w:r>
        <w:t xml:space="preserve"> </w:t>
      </w:r>
      <w:r>
        <w:t xml:space="preserve">“</w:t>
      </w:r>
      <w:r>
        <w:t xml:space="preserve">ขึ้น</w:t>
      </w:r>
      <w:r>
        <w:t xml:space="preserve">”</w:t>
      </w:r>
      <w:r>
        <w:t xml:space="preserve"> </w:t>
      </w:r>
      <w:r>
        <w:t xml:space="preserve">ที่รวมกันพูดขึ้นมาเบา ๆ คำว่า</w:t>
      </w:r>
      <w:r>
        <w:t xml:space="preserve"> </w:t>
      </w:r>
      <w:r>
        <w:t xml:space="preserve">“</w:t>
      </w:r>
      <w:r>
        <w:t xml:space="preserve">เบา</w:t>
      </w:r>
      <w:r>
        <w:t xml:space="preserve">”</w:t>
      </w:r>
      <w:r>
        <w:t xml:space="preserve"> </w:t>
      </w:r>
      <w:r>
        <w:t xml:space="preserve">ขยายกริยา กำลังพูด พูดขึ้นมา การกระทำพูด เขากำลังพูดอันนี้ขยายอะไรลูก เลือดไหลซึมเล็กน้อย ไหลซึม ไหล กำลังไหล เลือดไหลมันเป็นอย่างไร</w:t>
      </w:r>
    </w:p>
    <w:p>
      <w:pPr>
        <w:pStyle w:val="BodyText"/>
      </w:pPr>
      <w:r>
        <w:t xml:space="preserve">(นักเรียน) บอกลักษณะ</w:t>
      </w:r>
    </w:p>
    <w:p>
      <w:pPr>
        <w:pStyle w:val="BodyText"/>
      </w:pPr>
      <w:r>
        <w:t xml:space="preserve">(คุณครูนิสาชล) เลือดไหล เป็นการกระทำของอะไรน่ะ พูดขึ้นเบา ๆ พูดขึ้นนี่ อันนี้มันเป็นกลุ่มคำเล็ก ๆ กำลังพูด พูดขึ้นมา พูดเบา ๆ กำลังทำอะไรอยู่ เขากำลังทำอะไร ไหน กลุ่มไหนเสร็จแล้วบ้างนะคะ มีแบบฝึกหัดอีก ให้นักเรียนทำ นักเรียนต้องทำแบบฝึกหัดให้ครบก่อนนะคะ ถ้าเวลาเหลือเราจะเฉลยพร้อม ๆ กัน นักเรียนคะ มีใบงานอีก 2 ตอนนะคะ ให้นักเรียนทำนะคะ ตอนที่ 1 ให้นักเรียนพิจารณาคำที่ขีดเส้นใต้ต่อไปนะคะ ว่าทำหน้าที่ใดในประโยค นักเรียนเห็นไหมคะ นักเรียนดูบนกระดานก่อนลูก นักเรียนลูกนะคะ ให้นักเรียนขีดเส้นใต้ว่าคำวิเศษณ์ที่ขีดเส้นใต้ต่อไปนี้ ทำหน้าที่อะไรในประโยค เห็นไหมคะ ให้นักเรียนเติม มีอยู่ 10 ข้อนะคะ เห็นไหม มีอยู่ 10 ข้อนะ นักเรียนค่อย ๆ ทำ อาจจะมีหรือไม่มีก็ได้ ดูรูปประโยค ดูว่าเขาทำหน้าที่อะไร ตรงไหน นักเรียนช่วยกันทำในกลุ่มนะคะ</w:t>
      </w:r>
    </w:p>
    <w:p>
      <w:pPr>
        <w:pStyle w:val="BodyText"/>
      </w:pPr>
      <w:r>
        <w:t xml:space="preserve">(คุณครูนิสาชล) ต่อไปตอนที่ 2 นะคะ ให้นักเรียนเลือกคำวิเศษณ์ที่กำหนดให้เติมลงในช่องว่างให้ถูกต้อง มันมีคำว่าทั้ง…</w:t>
      </w:r>
    </w:p>
    <w:p>
      <w:pPr>
        <w:pStyle w:val="BodyText"/>
      </w:pPr>
      <w:r>
        <w:t xml:space="preserve">(คุณครูนิสาชล) นักเรียนคะ นักเรียนทำใบงานเรียบร้อยหรือยัง</w:t>
      </w:r>
    </w:p>
    <w:p>
      <w:pPr>
        <w:pStyle w:val="BodyText"/>
      </w:pPr>
      <w:r>
        <w:t xml:space="preserve">(นักเรียน) เรียบร้อยแล้วค่ะ</w:t>
      </w:r>
    </w:p>
    <w:p>
      <w:pPr>
        <w:pStyle w:val="BodyText"/>
      </w:pPr>
      <w:r>
        <w:t xml:space="preserve">(คุณครูนิสาชล) เรียบร้อยแล้วนะ เหลือเวลาอีก 3 นาที สรุปไม่ทันนะคะ เดี๋ยวเราหาชั่วโมงว่างนะคะ สรุปใบงานทั้ง 3 ตอนนี้นะคะ นักเรียนที่อยู่ปลายทางด้วยนะคะ เดี๋ยวให้นักเรียนสรุป คุณครูเฉลยให้กับนักเรียนด้วยนะคะ ทีนี้ 3 นาทีทำอะไนะคะ ให้นักเรียนร่วมกันสรุปเรื่องคำวิเศษณ์ เพื่อให้มีความรู้ ความเข้าใจตรงกันนะคะ นักเรียนคะ ขอให้นักเรียนสรุปเปเป็นแผนผังความคิดนะคะ 2 หน้ากระดาษเลย สรุปเป็นแผนผังความคิดนะคะ สรุปให้ครอบคลุมทีุสุด มีทั้งชนิดนะคะ ความหมาย ชนิด และหน้าที่นะคะ 2 หน้ากระดาษเลยนะคะ ทางด้านนี้ขอสมุด 1 เล่ม ขอสมุด 1 เล่ม สมุดใครก็ได้นะคะ นักเรียนลูกนะคะ เปิดหน้ากระดาษแบบนี้เลยให้นักเรียนสรุปเป็นแผงผันความคิด ทำแบบด้านหน้านะคะ ทำด้านนี้เลยนะคะ ให้นักเรียนสรุปนะคะ เรื่อง คำวิเศษณ์นะคะ เป็นแผนผังความคิดนะคะ ใส่ทั้ง 2 หน้านี้เลยนะคะ ระบายสี ตกแต่ง ระบายสีให้สวยงาม เริ่มทำได้นะคะ นักเรียนยังไม่ต้องส่งใบงานให้ครูนะคะ เราต้องเฉลยก่อนนะคะ แล้วจะอธิบายเพิ่มเติมให้นักเรียนฟังนะคะ ส่วนนักเรียนให้คุณครูที่อยู่ปลายทางนะคะ เฉลยให้กับนักเรียนที่อยู่ปลายทางด้วยนะคะ วันนี้คาดว่า นักเรียนลูก นักเรียนคะ นักเรียนฟัง หันหน้าขึ้นมาก่อน หมดเวลาแล้วนะคะ หมดเวลาในชั่วโมงในภาษาไทยแล้ว การบ้านแล้วกัน ให้นักเรียนกลับไปทำแผนผังความคิดในสมุดให้เรียบร้อย พร้อมส่งภายในพรุ่งนี้นะคะ สำหรับวันนี้ครูสอนเรื่องคำวิเศษณ์ไป ตั้งแต่ชั่วโมงที่แล้วถึงวันนีเราเรียนในเรื่องหน้าที่ของคำวิเศษณ์ไป ครูขอให้นักเรียนกลับไปทบทวนความรู้นะคะ แล้วก็ฝึกทำนะคะ นักเรียนจะได้จำได้นะคะ วิเคราะห์ได้และนักเรียนจะได้จำแนกได้ สำหรับวันนี้ คุณครูฝากไว้เพียงเท่านี้ กลับไปทบทวนและอ่านเพิ่มเติมด้วย และอย่าลืมการบ้านที่ครูสั่งนะคะ สำหรับวันนี้สวัสดีค่ะ</w:t>
      </w:r>
    </w:p>
    <w:p>
      <w:pPr>
        <w:pStyle w:val="BodyText"/>
      </w:pPr>
      <w:r>
        <w:t xml:space="preserve">(นักเรียน) นักเรียนทั้งหมดทำความเคารพ</w:t>
      </w:r>
    </w:p>
    <w:p>
      <w:pPr>
        <w:pStyle w:val="BodyText"/>
      </w:pPr>
      <w:r>
        <w:t xml:space="preserve">(นักเรียน) ขอบคุณครับ / ค่ะ คุณครู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ม. 1 หน่วยที่ 4) ๒ คำวิเศษณ์ควรศึกษา (2) 17 ส.ค.64 (มีใบงาน ใบความรู้)</dc:title>
  <dc:creator/>
  <cp:keywords/>
  <dcterms:created xsi:type="dcterms:W3CDTF">2022-05-30T04:36:00Z</dcterms:created>
  <dcterms:modified xsi:type="dcterms:W3CDTF">2022-05-30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พฤษภาคม 2565 เวลา 10.25 น.</vt:lpwstr>
  </property>
  <property fmtid="{D5CDD505-2E9C-101B-9397-08002B2CF9AE}" pid="3" name="subtitle">
    <vt:lpwstr/>
  </property>
</Properties>
</file>